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9.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health</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daily. Ecologist for some time have attempted to integrate theory into the field of urban planning, but not much progress has been made to date. Niemelä describes a three-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density areas. Additionally, the creation of Urban Green Spaces can also be beneficial to the ecology of a city, but these are influenced by a variety of factors</w:t>
      </w:r>
      <w:r>
        <w:t xml:space="preserve"> </w:t>
      </w:r>
      <w:r>
        <w:t xml:space="preserve">(Aronson et al. 2017)</w:t>
      </w:r>
      <w:r>
        <w:t xml:space="preserve">. Research on cities across the United States has also demonstrated that urban trees have the potential to remove 711,00 metric tons of total annual air pollution ($3.8 billion value)</w:t>
      </w:r>
      <w:r>
        <w:t xml:space="preserve"> </w:t>
      </w:r>
      <w:r>
        <w:t xml:space="preserve">(Nowak et al. 2006)</w:t>
      </w:r>
      <w:r>
        <w:t xml:space="preserve">. To further demonstrate the effect of air toxin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affected communities. Research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Urban planning plays an important role in terms of the environmental health of a region and the socio-economic effects on humans. Disorganized urban planning can result in a combination of heavily polluting facilities, which in 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 levels.</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the potential to become</w:t>
      </w:r>
      <w:r>
        <w:t xml:space="preserve"> </w:t>
      </w:r>
      <w:r>
        <w:t xml:space="preserve">“</w:t>
      </w:r>
      <w:r>
        <w:t xml:space="preserve">chemical time bombs</w:t>
      </w:r>
      <w:r>
        <w:t xml:space="preserve">”</w:t>
      </w:r>
      <w:r>
        <w:t xml:space="preserve"> </w:t>
      </w:r>
      <w:r>
        <w:t xml:space="preserve">which could alter the urban ecosystem structure and eventually affect human health and safety</w:t>
      </w:r>
      <w:r>
        <w:t xml:space="preserve"> </w:t>
      </w:r>
      <w:r>
        <w:t xml:space="preserve">(Shi et al. 2008)</w:t>
      </w:r>
      <w:r>
        <w:t xml:space="preserve">. Further, research has identified that high levels of exposure to airborne particulate matter is correlated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he focus of this study is the amount of trees in prominent regions of San Francisco. A study on tree cover across 20 cities in the U.S. demonstrated that 17 of these had a significant decrease in tree cover, indicating not only a decrease in lumber resources,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Findings relating to urban tree conservation have hinted at many ways to protect these unique species</w:t>
      </w:r>
      <w:r>
        <w:t xml:space="preserve"> </w:t>
      </w:r>
      <w:r>
        <w:t xml:space="preserve">(Jim 2004)</w:t>
      </w:r>
      <w:r>
        <w:t xml:space="preserve">.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w:t>
      </w:r>
    </w:p>
    <w:p>
      <w:pPr>
        <w:pStyle w:val="BodyText"/>
      </w:pPr>
      <w:r>
        <w:t xml:space="preserve">To further investigate the relationship between economic status and environmental health, I proposed a study involving the quantification of carbon dioxide emissions from various governmental and community departments of San Francisco. In this report, I specifically looked at the emissions from various sources and whether these play a role in the decreased presence of green life density in selected areas of San Francisco. Based on previous research performed in similar scenarios, I predicted that areas with a greater density of toxic pollutants will have fewer trees because of the limited ability to plant in regions of the city that range in presence of toxins. To properly assess these questions, I analyzed data collected in the field to identify trends in socioeconomic class in San Francisco. Using this data, correlations were found with usages and emissions from the city departments and community organizations. This data revealed interesting information about San Francisco such as the evident disparity across communities that are just a few miles apart. Additionally, results revealed a disproportionate presence of significant-trees across the city as well as a disproportionate usage of commodities among municipal and community group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in the Marina and Central Richmond neighborhoods. Additionally, this was used to demonstrate discrepancies in pollution among neighboring regions of San Francisco. Cleanliness, trash, and noise data were used to directly compare Marina and Central Richmond regions.</w:t>
      </w:r>
    </w:p>
    <w:p>
      <w:pPr>
        <w:pStyle w:val="BodyText"/>
      </w:pPr>
      <w:r>
        <w:t xml:space="preserve">I investigated data sets containing information about the tree density and presence in the city. For this, maps were generated to depict the trends in tree presence and whether these trees were considered significant or not according to the Department of Public Works. Additionally, the top species of trees in the maps were identified based on the quantity of trees present throughout the city.</w:t>
      </w:r>
    </w:p>
    <w:p>
      <w:pPr>
        <w:pStyle w:val="BodyText"/>
      </w:pPr>
      <w:r>
        <w:t xml:space="preserve">Greenhouse gas data on both community-wide and municipal-wide scales were used to determine the relationship among emission values and regions of San Francisco. Data were analyzed using ggplot. This was compared to emission values from the Municipal Greenhouse Gas data set using commodity types and sector or department use. Commodity types are defined as a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n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neighborhood of interest and one perpendicular street. The direction of the perpendicular street was chosen at random via a coin toss. For the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ere collected at each site on two separate days. At each site, data were collected in groups split into cleanliness, noise pollution, and garbage. For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transcription began on one extreme of the main street. Afterward, researchers proceeded to the far end of the perpendicular street. Finally, the opposite extreme of the main street was judged based on the scale. Scale ratings were defined as follows:</w:t>
      </w:r>
    </w:p>
    <w:p>
      <w:pPr>
        <w:pStyle w:val="Compact"/>
        <w:numPr>
          <w:numId w:val="1001"/>
          <w:ilvl w:val="0"/>
        </w:numPr>
      </w:pPr>
      <w:r>
        <w:t xml:space="preserve">Visible litter seen throughout, stagnant water, dead animals or presence of human waste, pronounced unpleasant odors.</w:t>
      </w:r>
    </w:p>
    <w:p>
      <w:pPr>
        <w:pStyle w:val="Compact"/>
        <w:numPr>
          <w:numId w:val="1001"/>
          <w:ilvl w:val="0"/>
        </w:numPr>
      </w:pPr>
      <w:r>
        <w:t xml:space="preserve">Animal waste, overall unpleasant smells.</w:t>
      </w:r>
    </w:p>
    <w:p>
      <w:pPr>
        <w:pStyle w:val="Compact"/>
        <w:numPr>
          <w:numId w:val="1001"/>
          <w:ilvl w:val="0"/>
        </w:numPr>
      </w:pPr>
      <w:r>
        <w:t xml:space="preserve">Even distribution of both clean areas and litter.</w:t>
      </w:r>
    </w:p>
    <w:p>
      <w:pPr>
        <w:pStyle w:val="Compact"/>
        <w:numPr>
          <w:numId w:val="1001"/>
          <w:ilvl w:val="0"/>
        </w:numPr>
      </w:pPr>
      <w:r>
        <w:t xml:space="preserve">Very minimal smell and litter present.</w:t>
      </w:r>
    </w:p>
    <w:p>
      <w:pPr>
        <w:pStyle w:val="Compact"/>
        <w:numPr>
          <w:numId w:val="1001"/>
          <w:ilvl w:val="0"/>
        </w:numPr>
      </w:pPr>
      <w:r>
        <w:t xml:space="preserve">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the data collector. GPS coordinates were also recorded. Data collection began at one corner of the main street, data was collected by pointing phone’s microphone towards street median. Noise measurements were compiled for seven minutes and were repeated at the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section. The group was split in half to facilitate the process, with each taking one side of the street. As the group walked along each piece of trash was recorded along with supporting information (type, size, and area found). The size of debris was measured and labeled as small (1-10cm), medium (10-25cm), or large(25cm or larger) relative to the size of the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as reviewed. On the other hand, though not much lower, there was a noticeable difference in cleanliness in the Central Richmond neighborhood. Additionally, data from trash counting (Figure 1) revealed findings similar to the cleanliness scores. Overall, the two neighborhoods were very similar in terms of trash pollution, with very minimal discrepancies among small-sized trash in the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n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trees qualified as significant according to the department of public works. Additionally, non-significant trees are equally regulated throughout the city by Public Works. Trees located in major parks, such as Golden Gate Park, seem to be outside of the scope of this department. Maintained trees that are not significant do seem to be more common around the outer edge of large parks or green spaces throughout the city. Findings on species of trees (Figure 4) indicated that the most common trees are not significant and that they are a non-landscaping class of trees.</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5 depicts the emission of CO2 directly from City of San Francisco affiliated groups. Data reveal that only the top 2 commodities produce more than 200000 metric tons of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s associated emissions, but on average the data did not appear substantial. Most commodity usage comes from the municipal sector.</w:t>
      </w:r>
    </w:p>
    <w:p>
      <w:pPr>
        <w:pStyle w:val="BodyText"/>
      </w:pPr>
      <w:r>
        <w:t xml:space="preserve">Municipal data depicted a similar outcome to that of community data (Figure 6).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are a commodity seen in the municipal data but missing from community data, this commodity produces more than 200 metric tons of CO2 on average. The maximum emission from Nitrogen discharge was just over 500 metric tons, which is multiple factors of magnitude less than the community-wide emission data presented beforehand (Figure 5). There were 11 commodity types from the community data that produced less than 4000 metric tons of carbon dioxide.</w:t>
      </w:r>
    </w:p>
    <w:p>
      <w:pPr>
        <w:pStyle w:val="BodyText"/>
      </w:pPr>
      <w:r>
        <w:t xml:space="preserve">Analysis of community resilience data sets compared the average annual PM2.5 concentration from all sources to the percent tree cover, as recorded by the Bay Area Quality Management District and the San Francisco Planning Department respectively (Figure 7). From regression analysis (Table 3), an obvious negative correlation between the two variables was confirmed. Four potential outlines in the scatter plot were detected at ranges above 9.0 in the PM2.5 and above 0.4 in the percent tree cover. The scale bar indicates the percent of land area with a contamination risk, from this only one region of San Francisco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Field data on the Marina and Central Richmond neighborhoods revealed interesting relationships and comparisons. The first such, there is a slight difference between the absolute cleanliness and pollution between both of these neighborhoods (Table 1). The Marina received perfect scores, but when the trash count data (Figure 1) is taken into account the superficial findings of the cleanliness data are confirmed. Central Richmond had greater amounts of trash among all three classifications of size and type of trash. The trash count and cleanliness scores for the Marina seem to counter one another, this may be because cleanliness was judged on three set locations, while trash count as a continuous measure of the entire intersection of interest. Landfill and small size-trash were the most common type of trash encountered indicating that pollution is minimal, but trash presence is due to the random pedestrian waste.</w:t>
      </w:r>
    </w:p>
    <w:p>
      <w:pPr>
        <w:pStyle w:val="BodyText"/>
      </w:pPr>
      <w:r>
        <w:t xml:space="preserve">Further noise pollution data (Figure 2) further elaborated on the trends seen among the trash and cleanliness data. The range of noise in the Central Richmond (shown as Geary &amp; 23rd Avenue on the plot) is much wider than the Marina (shown as Fillmore &amp; North Point on the plot) range. The Central Richmond also presents two outlier records with a maximum level dB less than 75 and less than 80, these two points could potentially be attributed to the time of day at which data was recorded. This neighborhood tends to be quieter from the hours of 12 PM-3 PM. The data revealed a strong positive correlation among the equivalent continuous sound level and the maximum level sound with a p-value &lt; 0.01.</w:t>
      </w:r>
    </w:p>
    <w:p>
      <w:pPr>
        <w:pStyle w:val="BodyText"/>
      </w:pPr>
      <w:r>
        <w:t xml:space="preserve">Information regarding tree density reveals that there is a higher significant tree density towards downtown and south San Francisco resulting in lower density in the Richmond and Sunset neighborhoods. This proves to be an example of well thought urban planning, by concentrating significant-tree density in a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that movement of millions of citizens can produce an additional 1 gigaton of the carbon foot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s were because of the municipal sector using gasoline as a commodity. Gasoline has been a subject of dispute in the last few decades because of obvious effects on the environment but additionally, the maintenance of roads for gasoline-powered vehicles can have cascading effects. A study found that paved roads consume petroleum in the form of asphalt but also reduce the ground’s capacity to retain rainfall, and can disturb the natural hydrologic cycle</w:t>
      </w:r>
      <w:r>
        <w:t xml:space="preserve"> </w:t>
      </w:r>
      <w:r>
        <w:t xml:space="preserve">(Freund et al. 1993)</w:t>
      </w:r>
      <w:r>
        <w:t xml:space="preserve">. Additionally, the transportation sector contributed to a lot of emissions,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w:t>
      </w:r>
      <w:r>
        <w:t xml:space="preserve"> </w:t>
      </w:r>
      <w:r>
        <w:t xml:space="preserve">(Cheng et al. 2018)</w:t>
      </w:r>
      <w:r>
        <w:t xml:space="preserve">. Further, there a wide range of departments were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to discover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relationship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conclusion.</w:t>
      </w:r>
    </w:p>
    <w:p>
      <w:pPr>
        <w:pStyle w:val="Heading1"/>
      </w:pPr>
      <w:bookmarkStart w:id="32" w:name="figures"/>
      <w:r>
        <w:t xml:space="preserve">Figur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Cleanliness Score 1</w:t>
            </w:r>
          </w:p>
        </w:tc>
        <w:tc>
          <w:tcPr>
            <w:tcBorders>
              <w:bottom w:val="single"/>
            </w:tcBorders>
            <w:vAlign w:val="bottom"/>
          </w:tcPr>
          <w:p>
            <w:pPr>
              <w:pStyle w:val="Compact"/>
              <w:jc w:val="center"/>
            </w:pPr>
            <w:r>
              <w:t xml:space="preserve">Cleanliness Score 2</w:t>
            </w:r>
          </w:p>
        </w:tc>
        <w:tc>
          <w:tcPr>
            <w:tcBorders>
              <w:bottom w:val="single"/>
            </w:tcBorders>
            <w:vAlign w:val="bottom"/>
          </w:tcPr>
          <w:p>
            <w:pPr>
              <w:pStyle w:val="Compact"/>
              <w:jc w:val="center"/>
            </w:pPr>
            <w:r>
              <w:t xml:space="preserve">Cleanliness Score 3</w:t>
            </w:r>
          </w:p>
        </w:tc>
      </w:tr>
      <w:tr>
        <w:tc>
          <w:p>
            <w:pPr>
              <w:pStyle w:val="Compact"/>
              <w:jc w:val="left"/>
            </w:pPr>
            <w:r>
              <w:t xml:space="preserve">Central Richmond</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r>
        <w:tc>
          <w:p>
            <w:pPr>
              <w:pStyle w:val="Compact"/>
              <w:jc w:val="left"/>
            </w:pPr>
            <w:r>
              <w:t xml:space="preserve">Marin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BodyText"/>
      </w:pPr>
      <w:r>
        <w:rPr>
          <w:b/>
        </w:rPr>
        <w:t xml:space="preserve">Table 1:</w:t>
      </w:r>
      <w:r>
        <w:t xml:space="preserve"> </w:t>
      </w:r>
      <w:r>
        <w:t xml:space="preserve">Cleanliness scores of Marina and Central Richmond districts, average scores differ by 1 (Marina = 5, Central Richmond =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in cross streets analyzed in Marina and Central Richmond Districts, trash was sorted into compost, landfill, or recyclable. There are equal proportions of trash between the neighborhoods, with slightly higher counts for the Central Richmond.</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range of sound levels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15.0963</w:t>
            </w:r>
          </w:p>
        </w:tc>
        <w:tc>
          <w:p>
            <w:pPr>
              <w:pStyle w:val="Compact"/>
              <w:jc w:val="center"/>
            </w:pPr>
            <w:r>
              <w:t xml:space="preserve">10.6326</w:t>
            </w:r>
          </w:p>
        </w:tc>
        <w:tc>
          <w:p>
            <w:pPr>
              <w:pStyle w:val="Compact"/>
              <w:jc w:val="center"/>
            </w:pPr>
            <w:r>
              <w:t xml:space="preserve">1.4198</w:t>
            </w:r>
          </w:p>
        </w:tc>
        <w:tc>
          <w:p>
            <w:pPr>
              <w:pStyle w:val="Compact"/>
              <w:jc w:val="center"/>
            </w:pPr>
            <w:r>
              <w:t xml:space="preserve">0.1861</w:t>
            </w:r>
          </w:p>
        </w:tc>
      </w:tr>
      <w:tr>
        <w:tc>
          <w:p>
            <w:pPr>
              <w:pStyle w:val="Compact"/>
              <w:jc w:val="left"/>
            </w:pPr>
            <w:r>
              <w:t xml:space="preserve">maximum_level_db</w:t>
            </w:r>
          </w:p>
        </w:tc>
        <w:tc>
          <w:p>
            <w:pPr>
              <w:pStyle w:val="Compact"/>
              <w:jc w:val="center"/>
            </w:pPr>
            <w:r>
              <w:t xml:space="preserve">0.5827</w:t>
            </w:r>
          </w:p>
        </w:tc>
        <w:tc>
          <w:p>
            <w:pPr>
              <w:pStyle w:val="Compact"/>
              <w:jc w:val="center"/>
            </w:pPr>
            <w:r>
              <w:t xml:space="preserve">0.1283</w:t>
            </w:r>
          </w:p>
        </w:tc>
        <w:tc>
          <w:p>
            <w:pPr>
              <w:pStyle w:val="Compact"/>
              <w:jc w:val="center"/>
            </w:pPr>
            <w:r>
              <w:t xml:space="preserve">4.5428</w:t>
            </w:r>
          </w:p>
        </w:tc>
        <w:tc>
          <w:p>
            <w:pPr>
              <w:pStyle w:val="Compact"/>
              <w:jc w:val="center"/>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 trees and other trees maintained by Public Works. The city department makes an effort to single out significant 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table-from-street-tree-species-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 top species represented on the tree density maps in Figure 3. It is important to note that various trees or plant species fall under both DPW Maintained and Significant Tre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scatter-polot-of-community-commodity-and-sector-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8.746</w:t>
            </w:r>
          </w:p>
        </w:tc>
        <w:tc>
          <w:p>
            <w:pPr>
              <w:pStyle w:val="Compact"/>
              <w:jc w:val="center"/>
            </w:pPr>
            <w:r>
              <w:t xml:space="preserve">0.079</w:t>
            </w:r>
          </w:p>
        </w:tc>
        <w:tc>
          <w:p>
            <w:pPr>
              <w:pStyle w:val="Compact"/>
              <w:jc w:val="center"/>
            </w:pPr>
            <w:r>
              <w:t xml:space="preserve">111.214</w:t>
            </w:r>
          </w:p>
        </w:tc>
        <w:tc>
          <w:p>
            <w:pPr>
              <w:pStyle w:val="Compact"/>
              <w:jc w:val="center"/>
            </w:pPr>
            <w:r>
              <w:t xml:space="preserve">0.000</w:t>
            </w:r>
          </w:p>
        </w:tc>
      </w:tr>
      <w:tr>
        <w:tc>
          <w:p>
            <w:pPr>
              <w:pStyle w:val="Compact"/>
              <w:jc w:val="left"/>
            </w:pPr>
            <w:r>
              <w:t xml:space="preserve">Tree_Per</w:t>
            </w:r>
          </w:p>
        </w:tc>
        <w:tc>
          <w:p>
            <w:pPr>
              <w:pStyle w:val="Compact"/>
              <w:jc w:val="center"/>
            </w:pPr>
            <w:r>
              <w:t xml:space="preserve">-1.514</w:t>
            </w:r>
          </w:p>
        </w:tc>
        <w:tc>
          <w:p>
            <w:pPr>
              <w:pStyle w:val="Compact"/>
              <w:jc w:val="center"/>
            </w:pPr>
            <w:r>
              <w:t xml:space="preserve">0.488</w:t>
            </w:r>
          </w:p>
        </w:tc>
        <w:tc>
          <w:p>
            <w:pPr>
              <w:pStyle w:val="Compact"/>
              <w:jc w:val="center"/>
            </w:pPr>
            <w:r>
              <w:t xml:space="preserve">-3.105</w:t>
            </w:r>
          </w:p>
        </w:tc>
        <w:tc>
          <w:p>
            <w:pPr>
              <w:pStyle w:val="Compact"/>
              <w:jc w:val="center"/>
            </w:pPr>
            <w:r>
              <w:t xml:space="preserve">0.004</w:t>
            </w:r>
          </w:p>
        </w:tc>
      </w:tr>
    </w:tbl>
    <w:p>
      <w:pPr>
        <w:pStyle w:val="BodyText"/>
      </w:pPr>
      <w:r>
        <w:rPr>
          <w:b/>
        </w:rPr>
        <w:t xml:space="preserve">Table 3:</w:t>
      </w:r>
      <w:r>
        <w:t xml:space="preserve"> </w:t>
      </w:r>
      <w:r>
        <w:t xml:space="preserve">Results from regression analysis of Figure 7, note low Tree_Per p value &lt; 0.1.</w:t>
      </w:r>
    </w:p>
    <w:p>
      <w:pPr>
        <w:pStyle w:val="Heading1"/>
      </w:pPr>
      <w:bookmarkStart w:id="40" w:name="sources-cited"/>
      <w:r>
        <w:t xml:space="preserve">Sources Cited</w:t>
      </w:r>
      <w:bookmarkEnd w:id="40"/>
    </w:p>
    <w:bookmarkStart w:id="63" w:name="refs"/>
    <w:bookmarkStart w:id="41"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1"/>
    <w:bookmarkStart w:id="42" w:name="ref-brunekreef2002air"/>
    <w:p>
      <w:pPr>
        <w:pStyle w:val="Bibliography"/>
      </w:pPr>
      <w:r>
        <w:t xml:space="preserve">Brunekreef, B., and S. T. Holgate. 2002. Air pollution and health. The lancet 360:1233–1242.</w:t>
      </w:r>
    </w:p>
    <w:bookmarkEnd w:id="42"/>
    <w:bookmarkStart w:id="43"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3"/>
    <w:bookmarkStart w:id="44" w:name="ref-cutter1995race"/>
    <w:p>
      <w:pPr>
        <w:pStyle w:val="Bibliography"/>
      </w:pPr>
      <w:r>
        <w:t xml:space="preserve">Cutter, S. L. 1995. Race, class and environmental justice. Progress in human geography 19:111–122.</w:t>
      </w:r>
    </w:p>
    <w:bookmarkEnd w:id="44"/>
    <w:bookmarkStart w:id="45" w:name="ref-feng2016carbon"/>
    <w:p>
      <w:pPr>
        <w:pStyle w:val="Bibliography"/>
      </w:pPr>
      <w:r>
        <w:t xml:space="preserve">Feng, K., and K. Hubacek. 2016. Carbon implications of china’s urbanization. Energy, Ecology and Environment 1:39–44.</w:t>
      </w:r>
    </w:p>
    <w:bookmarkEnd w:id="45"/>
    <w:bookmarkStart w:id="46" w:name="ref-freund1993ecology"/>
    <w:p>
      <w:pPr>
        <w:pStyle w:val="Bibliography"/>
      </w:pPr>
      <w:r>
        <w:t xml:space="preserve">Freund, P. E., G. T. Martin, and others. 1993. The ecology of the automobile. Black Rose Books Montreal.</w:t>
      </w:r>
    </w:p>
    <w:bookmarkEnd w:id="46"/>
    <w:bookmarkStart w:id="47"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7"/>
    <w:bookmarkStart w:id="48" w:name="ref-hurley1995environmental"/>
    <w:p>
      <w:pPr>
        <w:pStyle w:val="Bibliography"/>
      </w:pPr>
      <w:r>
        <w:t xml:space="preserve">Hurley, A. 1995. Environmental inequalities: Class, race, and industrial pollution in gary, indiana, 1945-1980. Univ of North Carolina Press.</w:t>
      </w:r>
    </w:p>
    <w:bookmarkEnd w:id="48"/>
    <w:bookmarkStart w:id="49" w:name="ref-jim2004green"/>
    <w:p>
      <w:pPr>
        <w:pStyle w:val="Bibliography"/>
      </w:pPr>
      <w:r>
        <w:t xml:space="preserve">Jim, C. Y. 2004. Green-space preservation and allocation for sustainable greening of compact cities. Cities 21:311–320.</w:t>
      </w:r>
    </w:p>
    <w:bookmarkEnd w:id="49"/>
    <w:bookmarkStart w:id="50" w:name="ref-jin2014evaluation"/>
    <w:p>
      <w:pPr>
        <w:pStyle w:val="Bibliography"/>
      </w:pPr>
      <w:r>
        <w:t xml:space="preserve">Jin, S., J. Guo, S. Wheeler, L. Kan, and S. Che. 2014. Evaluation of impacts of trees on pm2. 5 dispersion in urban streets. Atmospheric Environment 99:277–287.</w:t>
      </w:r>
    </w:p>
    <w:bookmarkEnd w:id="50"/>
    <w:bookmarkStart w:id="51" w:name="ref-mohai2009environmental"/>
    <w:p>
      <w:pPr>
        <w:pStyle w:val="Bibliography"/>
      </w:pPr>
      <w:r>
        <w:t xml:space="preserve">Mohai, P., D. Pellow, and J. T. Roberts. 2009. Environmental justice. Annual review of environment and resources 34:405–430.</w:t>
      </w:r>
    </w:p>
    <w:bookmarkEnd w:id="51"/>
    <w:bookmarkStart w:id="52" w:name="ref-niemela1999ecology"/>
    <w:p>
      <w:pPr>
        <w:pStyle w:val="Bibliography"/>
      </w:pPr>
      <w:r>
        <w:t xml:space="preserve">Niemelä, J. 1999. Ecology and urban planning. Biodiversity &amp; Conservation 8:119–131.</w:t>
      </w:r>
    </w:p>
    <w:bookmarkEnd w:id="52"/>
    <w:bookmarkStart w:id="53" w:name="ref-nowak1993atmospheric"/>
    <w:p>
      <w:pPr>
        <w:pStyle w:val="Bibliography"/>
      </w:pPr>
      <w:r>
        <w:t xml:space="preserve">Nowak, D. J. 1993. Atmospheric carbon reduction by urban trees. Journal of environmental management 37:207–217.</w:t>
      </w:r>
    </w:p>
    <w:bookmarkEnd w:id="53"/>
    <w:bookmarkStart w:id="54" w:name="ref-nowak2002carbon"/>
    <w:p>
      <w:pPr>
        <w:pStyle w:val="Bibliography"/>
      </w:pPr>
      <w:r>
        <w:t xml:space="preserve">Nowak, D. J., and D. E. Crane. 2002. Carbon storage and sequestration by urban trees in the usa. Environmental pollution 116:381–389.</w:t>
      </w:r>
    </w:p>
    <w:bookmarkEnd w:id="54"/>
    <w:bookmarkStart w:id="55" w:name="ref-nowak2006air"/>
    <w:p>
      <w:pPr>
        <w:pStyle w:val="Bibliography"/>
      </w:pPr>
      <w:r>
        <w:t xml:space="preserve">Nowak, D. J., D. E. Crane, and J. C. Stevens. 2006. Air pollution removal by urban trees and shrubs in the united states. Urban forestry &amp; urban greening 4:115–123.</w:t>
      </w:r>
    </w:p>
    <w:bookmarkEnd w:id="55"/>
    <w:bookmarkStart w:id="56" w:name="ref-nowak2012tree"/>
    <w:p>
      <w:pPr>
        <w:pStyle w:val="Bibliography"/>
      </w:pPr>
      <w:r>
        <w:t xml:space="preserve">Nowak, D. J., and E. J. Greenfield. 2012. Tree and impervious cover change in us cities. Urban Forestry &amp; Urban Greening 11:21–30.</w:t>
      </w:r>
    </w:p>
    <w:bookmarkEnd w:id="56"/>
    <w:bookmarkStart w:id="57" w:name="ref-nowak2013modeled"/>
    <w:p>
      <w:pPr>
        <w:pStyle w:val="Bibliography"/>
      </w:pPr>
      <w:r>
        <w:t xml:space="preserve">Nowak, D. J., S. Hirabayashi, A. Bodine, and R. Hoehn. 2013. Modeled pm2. 5 removal by trees in ten us cities and associated health effects. Environmental pollution 178:395–402.</w:t>
      </w:r>
    </w:p>
    <w:bookmarkEnd w:id="57"/>
    <w:bookmarkStart w:id="58" w:name="ref-pope2009fine"/>
    <w:p>
      <w:pPr>
        <w:pStyle w:val="Bibliography"/>
      </w:pPr>
      <w:r>
        <w:t xml:space="preserve">Pope III, C. A., M. Ezzati, and D. W. Dockery. 2009. Fine-particulate air pollution and life expectancy in the united states. New England Journal of Medicine 360:376–386.</w:t>
      </w:r>
    </w:p>
    <w:bookmarkEnd w:id="58"/>
    <w:bookmarkStart w:id="59" w:name="ref-pui2014pm2"/>
    <w:p>
      <w:pPr>
        <w:pStyle w:val="Bibliography"/>
      </w:pPr>
      <w:r>
        <w:t xml:space="preserve">Pui, D. Y., S.-C. Chen, and Z. Zuo. 2014. PM2. 5 in china: Measurements, sources, visibility and health effects, and mitigation. Particuology 13:1–26.</w:t>
      </w:r>
    </w:p>
    <w:bookmarkEnd w:id="59"/>
    <w:bookmarkStart w:id="60"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60"/>
    <w:bookmarkStart w:id="61"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61"/>
    <w:bookmarkStart w:id="62"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health outcomes of poor urban planning</dc:title>
  <dc:creator>Ricardo Gutierrez-Vallejo</dc:creator>
  <cp:keywords/>
  <dcterms:created xsi:type="dcterms:W3CDTF">2020-05-03T04:24:11Z</dcterms:created>
  <dcterms:modified xsi:type="dcterms:W3CDTF">2020-05-03T04:24:11Z</dcterms:modified>
</cp:coreProperties>
</file>